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D97C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proofErr w:type="spellStart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  <w:proofErr w:type="spellEnd"/>
    </w:p>
    <w:p w14:paraId="1623355A" w14:textId="55466FCC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241E09">
        <w:rPr>
          <w:rFonts w:eastAsia="標楷體" w:hint="eastAsia"/>
          <w:b/>
          <w:sz w:val="32"/>
          <w:szCs w:val="32"/>
        </w:rPr>
        <w:t>ME</w:t>
      </w:r>
      <w:r w:rsidR="00CD3274">
        <w:rPr>
          <w:rFonts w:eastAsia="標楷體" w:hint="eastAsia"/>
          <w:b/>
          <w:sz w:val="32"/>
          <w:szCs w:val="32"/>
        </w:rPr>
        <w:t>T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4C3847">
        <w:rPr>
          <w:rFonts w:eastAsia="標楷體"/>
          <w:b/>
          <w:sz w:val="32"/>
          <w:szCs w:val="32"/>
        </w:rPr>
        <w:t>4</w:t>
      </w:r>
    </w:p>
    <w:p w14:paraId="5FC28639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4A43251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proofErr w:type="spellStart"/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</w:t>
      </w:r>
      <w:proofErr w:type="spellEnd"/>
      <w:r w:rsidRPr="00FE5816">
        <w:rPr>
          <w:rFonts w:eastAsia="標楷體" w:hint="eastAsia"/>
          <w:szCs w:val="24"/>
        </w:rPr>
        <w:t>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6A2B1FB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36BDA71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2BA7CE4F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5FA27B7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766C0F1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3C04D968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21154E5D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96C089F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50939680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49018511" w14:textId="2246600B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4C3847" w:rsidRPr="004C3847">
        <w:rPr>
          <w:rFonts w:eastAsia="標楷體"/>
        </w:rPr>
        <w:t>Chiayi</w:t>
      </w:r>
      <w:r w:rsidR="004C3847">
        <w:rPr>
          <w:rFonts w:eastAsia="標楷體"/>
        </w:rPr>
        <w:t>,</w:t>
      </w:r>
      <w:r w:rsidR="00A07E25">
        <w:rPr>
          <w:rFonts w:eastAsia="標楷體" w:hint="eastAsia"/>
        </w:rPr>
        <w:t xml:space="preserve">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241E09">
        <w:rPr>
          <w:rFonts w:eastAsia="標楷體" w:hint="eastAsia"/>
          <w:bCs/>
          <w:szCs w:val="24"/>
        </w:rPr>
        <w:t>MET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4C3847">
        <w:rPr>
          <w:rFonts w:eastAsia="標楷體"/>
          <w:bCs/>
          <w:szCs w:val="24"/>
        </w:rPr>
        <w:t>4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EAC78" w14:textId="77777777" w:rsidR="00AA4038" w:rsidRDefault="00AA4038">
      <w:r>
        <w:separator/>
      </w:r>
    </w:p>
  </w:endnote>
  <w:endnote w:type="continuationSeparator" w:id="0">
    <w:p w14:paraId="1975201C" w14:textId="77777777" w:rsidR="00AA4038" w:rsidRDefault="00AA4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00DBA" w14:textId="77777777" w:rsidR="00AA4038" w:rsidRDefault="00AA4038">
      <w:r>
        <w:separator/>
      </w:r>
    </w:p>
  </w:footnote>
  <w:footnote w:type="continuationSeparator" w:id="0">
    <w:p w14:paraId="79529CB6" w14:textId="77777777" w:rsidR="00AA4038" w:rsidRDefault="00AA4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E105" w14:textId="316384EF" w:rsidR="00466E21" w:rsidRDefault="00241E09" w:rsidP="00FE5816">
    <w:pPr>
      <w:pStyle w:val="a5"/>
      <w:rPr>
        <w:rFonts w:eastAsia="標楷體"/>
      </w:rPr>
    </w:pPr>
    <w:r w:rsidRPr="00241E09">
      <w:rPr>
        <w:rFonts w:eastAsia="標楷體"/>
        <w:b/>
        <w:i/>
      </w:rPr>
      <w:t xml:space="preserve">The </w:t>
    </w:r>
    <w:r w:rsidR="001E08CF">
      <w:rPr>
        <w:rFonts w:eastAsia="標楷體" w:hint="eastAsia"/>
        <w:b/>
        <w:i/>
      </w:rPr>
      <w:t>1</w:t>
    </w:r>
    <w:r w:rsidR="004C3847">
      <w:rPr>
        <w:rFonts w:eastAsia="標楷體" w:hint="eastAsia"/>
        <w:b/>
        <w:i/>
      </w:rPr>
      <w:t>3</w:t>
    </w:r>
    <w:r w:rsidR="003E14FF">
      <w:rPr>
        <w:rFonts w:eastAsia="標楷體" w:hint="eastAsia"/>
        <w:b/>
        <w:i/>
      </w:rPr>
      <w:t>th</w:t>
    </w:r>
    <w:r w:rsidRPr="00241E09">
      <w:rPr>
        <w:rFonts w:eastAsia="標楷體"/>
        <w:b/>
        <w:i/>
      </w:rPr>
      <w:t xml:space="preserve"> International Multi-Conference on Engineering and Technology Innovation 20</w:t>
    </w:r>
    <w:r w:rsidR="007C67CB">
      <w:rPr>
        <w:rFonts w:eastAsia="標楷體" w:hint="eastAsia"/>
        <w:b/>
        <w:i/>
      </w:rPr>
      <w:t>2</w:t>
    </w:r>
    <w:r w:rsidR="004C3847">
      <w:rPr>
        <w:rFonts w:eastAsia="標楷體"/>
        <w:b/>
        <w:i/>
      </w:rPr>
      <w:t>4</w:t>
    </w:r>
    <w:r>
      <w:rPr>
        <w:rFonts w:eastAsia="標楷體" w:hint="eastAsia"/>
        <w:b/>
        <w:i/>
      </w:rPr>
      <w:t xml:space="preserve"> </w:t>
    </w:r>
    <w:r w:rsidRPr="00D8761D">
      <w:rPr>
        <w:rFonts w:eastAsia="標楷體" w:hint="eastAsia"/>
        <w:b/>
      </w:rPr>
      <w:t>(</w:t>
    </w:r>
    <w:r>
      <w:rPr>
        <w:rFonts w:eastAsia="標楷體" w:hint="eastAsia"/>
        <w:b/>
        <w:i/>
      </w:rPr>
      <w:t>IMETI20</w:t>
    </w:r>
    <w:r w:rsidR="007C67CB">
      <w:rPr>
        <w:rFonts w:eastAsia="標楷體" w:hint="eastAsia"/>
        <w:b/>
        <w:i/>
      </w:rPr>
      <w:t>2</w:t>
    </w:r>
    <w:r w:rsidR="004C3847">
      <w:rPr>
        <w:rFonts w:eastAsia="標楷體" w:hint="eastAsia"/>
        <w:b/>
        <w:i/>
      </w:rPr>
      <w:t>4</w:t>
    </w:r>
    <w:r w:rsidRPr="00D8761D">
      <w:rPr>
        <w:rFonts w:eastAsia="標楷體" w:hint="eastAsia"/>
        <w:b/>
      </w:rPr>
      <w:t>)</w:t>
    </w:r>
  </w:p>
  <w:p w14:paraId="09505A2E" w14:textId="2B51CC28" w:rsidR="00466E21" w:rsidRPr="00894A5D" w:rsidRDefault="00DE4FB0" w:rsidP="00DE4FB0">
    <w:pPr>
      <w:pStyle w:val="a5"/>
    </w:pPr>
    <w:r>
      <w:rPr>
        <w:rFonts w:eastAsia="標楷體" w:hint="eastAsia"/>
      </w:rPr>
      <w:t>October 2</w:t>
    </w:r>
    <w:r w:rsidR="004C3847">
      <w:rPr>
        <w:rFonts w:eastAsia="標楷體"/>
      </w:rPr>
      <w:t>5</w:t>
    </w:r>
    <w:r w:rsidRPr="008F2962">
      <w:rPr>
        <w:rFonts w:eastAsia="標楷體"/>
      </w:rPr>
      <w:t xml:space="preserve"> - </w:t>
    </w:r>
    <w:r w:rsidR="004C3847">
      <w:rPr>
        <w:rFonts w:eastAsia="標楷體"/>
      </w:rPr>
      <w:t>29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4C3847">
      <w:rPr>
        <w:rFonts w:eastAsia="標楷體"/>
      </w:rPr>
      <w:t>4</w:t>
    </w:r>
    <w:r w:rsidRPr="008F2962">
      <w:rPr>
        <w:rFonts w:eastAsia="標楷體"/>
      </w:rPr>
      <w:t xml:space="preserve"> in </w:t>
    </w:r>
    <w:r w:rsidR="004C3847">
      <w:rPr>
        <w:rFonts w:eastAsia="標楷體"/>
      </w:rPr>
      <w:t>Chiayi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sjQyNzAwMjcyNzdR0lEKTi0uzszPAykwqgUAppJkgCwAAAA="/>
  </w:docVars>
  <w:rsids>
    <w:rsidRoot w:val="00480237"/>
    <w:rsid w:val="00005468"/>
    <w:rsid w:val="00043B4B"/>
    <w:rsid w:val="00057915"/>
    <w:rsid w:val="000613C7"/>
    <w:rsid w:val="0006337C"/>
    <w:rsid w:val="001036B6"/>
    <w:rsid w:val="001B3A06"/>
    <w:rsid w:val="001B4438"/>
    <w:rsid w:val="001C6E0E"/>
    <w:rsid w:val="001D4831"/>
    <w:rsid w:val="001E08CF"/>
    <w:rsid w:val="00205744"/>
    <w:rsid w:val="00241E09"/>
    <w:rsid w:val="00244013"/>
    <w:rsid w:val="0025100D"/>
    <w:rsid w:val="00255907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3E14FF"/>
    <w:rsid w:val="004505AD"/>
    <w:rsid w:val="00466E21"/>
    <w:rsid w:val="004710A4"/>
    <w:rsid w:val="00480237"/>
    <w:rsid w:val="004B50ED"/>
    <w:rsid w:val="004C090E"/>
    <w:rsid w:val="004C3847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61F4A"/>
    <w:rsid w:val="008857BA"/>
    <w:rsid w:val="00894A5D"/>
    <w:rsid w:val="008A22D8"/>
    <w:rsid w:val="008B02B6"/>
    <w:rsid w:val="008D03A7"/>
    <w:rsid w:val="008F2962"/>
    <w:rsid w:val="009223E4"/>
    <w:rsid w:val="00925E78"/>
    <w:rsid w:val="00954453"/>
    <w:rsid w:val="00974126"/>
    <w:rsid w:val="00990568"/>
    <w:rsid w:val="00994211"/>
    <w:rsid w:val="009C1E99"/>
    <w:rsid w:val="009F0AB5"/>
    <w:rsid w:val="00A003D1"/>
    <w:rsid w:val="00A07E25"/>
    <w:rsid w:val="00A87938"/>
    <w:rsid w:val="00A960EC"/>
    <w:rsid w:val="00AA4038"/>
    <w:rsid w:val="00AD7078"/>
    <w:rsid w:val="00AE1BF7"/>
    <w:rsid w:val="00AF4F9D"/>
    <w:rsid w:val="00B142DD"/>
    <w:rsid w:val="00B22284"/>
    <w:rsid w:val="00B8134F"/>
    <w:rsid w:val="00BD34A0"/>
    <w:rsid w:val="00C357B8"/>
    <w:rsid w:val="00C35F2D"/>
    <w:rsid w:val="00C575DB"/>
    <w:rsid w:val="00C62689"/>
    <w:rsid w:val="00C842C0"/>
    <w:rsid w:val="00C9408B"/>
    <w:rsid w:val="00CD3274"/>
    <w:rsid w:val="00D64280"/>
    <w:rsid w:val="00D843D2"/>
    <w:rsid w:val="00D8761D"/>
    <w:rsid w:val="00DB50FC"/>
    <w:rsid w:val="00DD4C29"/>
    <w:rsid w:val="00DE4FB0"/>
    <w:rsid w:val="00E2652E"/>
    <w:rsid w:val="00E41FCD"/>
    <w:rsid w:val="00E64EC3"/>
    <w:rsid w:val="00EB34F7"/>
    <w:rsid w:val="00F476DF"/>
    <w:rsid w:val="00F94328"/>
    <w:rsid w:val="00F951C5"/>
    <w:rsid w:val="00FA708E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503033"/>
  <w15:docId w15:val="{6CD7AB4A-C892-411E-B4B5-13A4544BE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EFA3F-8D3B-4E91-9996-CC84A49E7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7</Characters>
  <Application>Microsoft Office Word</Application>
  <DocSecurity>0</DocSecurity>
  <Lines>3</Lines>
  <Paragraphs>1</Paragraphs>
  <ScaleCrop>false</ScaleCrop>
  <Company>TAETI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10</cp:revision>
  <cp:lastPrinted>2010-04-17T15:44:00Z</cp:lastPrinted>
  <dcterms:created xsi:type="dcterms:W3CDTF">2020-11-03T11:24:00Z</dcterms:created>
  <dcterms:modified xsi:type="dcterms:W3CDTF">2024-03-21T12:37:00Z</dcterms:modified>
</cp:coreProperties>
</file>